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p14">
  <w:body>
    <w:p w:rsidR="0042209B" w:rsidP="0042209B" w:rsidRDefault="00B451F3" w14:paraId="5829C8C7" w14:textId="7BEE7E74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29ACDA3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:rsidRPr="006E4990" w:rsidR="006E4990" w:rsidP="006E4990" w:rsidRDefault="006E4990" w14:paraId="11589CAE" w14:textId="72BF8BB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Pr="008575D3" w:rsidR="00092D0C" w:rsidP="006E4990" w:rsidRDefault="006E4990" w14:paraId="537F9704" w14:textId="4778B6AD">
      <w:pPr>
        <w:jc w:val="center"/>
        <w:rPr>
          <w:rFonts w:ascii="Times New Roman" w:hAnsi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72 907 2787</w:t>
      </w:r>
    </w:p>
    <w:p w:rsidRPr="008575D3" w:rsidR="00092D0C" w:rsidP="00092D0C" w:rsidRDefault="00092D0C" w14:paraId="60D147D9" w14:textId="7A89B34D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52F9A94A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00092D0C" w:rsidRDefault="00E26FCB" w14:paraId="2F9C69A1" w14:textId="4053BBCF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ctober 13</w:t>
      </w:r>
      <w:r w:rsidR="00F11678">
        <w:rPr>
          <w:rFonts w:ascii="Times New Roman" w:hAnsi="Times New Roman"/>
          <w:b/>
        </w:rPr>
        <w:t>, 20</w:t>
      </w:r>
      <w:r w:rsidR="00121A9E">
        <w:rPr>
          <w:rFonts w:ascii="Times New Roman" w:hAnsi="Times New Roman"/>
          <w:b/>
        </w:rPr>
        <w:t>20</w:t>
      </w:r>
    </w:p>
    <w:p w:rsidRPr="008575D3" w:rsidR="00092D0C" w:rsidP="00092D0C" w:rsidRDefault="00092D0C" w14:paraId="1E8D0D32" w14:textId="76ABFEBE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79E9E953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359DF376" w:rsidR="00092D0C">
        <w:rPr>
          <w:rFonts w:ascii="Times New Roman" w:hAnsi="Times New Roman"/>
          <w:sz w:val="22"/>
          <w:szCs w:val="22"/>
        </w:rPr>
        <w:t xml:space="preserve">Call to Order – </w:t>
      </w:r>
      <w:r w:rsidRPr="359DF376" w:rsidR="00092D0C">
        <w:rPr>
          <w:rFonts w:ascii="Times New Roman" w:hAnsi="Times New Roman"/>
          <w:sz w:val="22"/>
          <w:szCs w:val="22"/>
        </w:rPr>
        <w:t>10:</w:t>
      </w:r>
      <w:r w:rsidRPr="359DF376" w:rsidR="003065FB">
        <w:rPr>
          <w:rFonts w:ascii="Times New Roman" w:hAnsi="Times New Roman"/>
          <w:sz w:val="22"/>
          <w:szCs w:val="22"/>
        </w:rPr>
        <w:t>0</w:t>
      </w:r>
      <w:r w:rsidRPr="359DF376" w:rsidR="00092D0C">
        <w:rPr>
          <w:rFonts w:ascii="Times New Roman" w:hAnsi="Times New Roman"/>
          <w:sz w:val="22"/>
          <w:szCs w:val="22"/>
        </w:rPr>
        <w:t>0</w:t>
      </w:r>
      <w:r w:rsidRPr="359DF376" w:rsidR="00092D0C">
        <w:rPr>
          <w:rFonts w:ascii="Times New Roman" w:hAnsi="Times New Roman"/>
          <w:sz w:val="22"/>
          <w:szCs w:val="22"/>
        </w:rPr>
        <w:t xml:space="preserve"> a.m.</w:t>
      </w:r>
      <w:r w:rsidRPr="359DF376" w:rsidR="2A7622B5">
        <w:rPr>
          <w:rFonts w:ascii="Times New Roman" w:hAnsi="Times New Roman"/>
          <w:sz w:val="22"/>
          <w:szCs w:val="22"/>
        </w:rPr>
        <w:t xml:space="preserve"> (10:30 am)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Pr="00550588" w:rsidR="00092D0C" w:rsidP="00092D0C" w:rsidRDefault="00092D0C" w14:paraId="77706669" w14:textId="7B67179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359DF376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>Executive Session {Closed to the Public</w:t>
      </w:r>
      <w:r w:rsidRPr="359DF376" w:rsidR="0097433D">
        <w:rPr>
          <w:rFonts w:ascii="Times New Roman" w:hAnsi="Times New Roman"/>
          <w:color w:val="000000" w:themeColor="text1" w:themeTint="FF" w:themeShade="FF"/>
          <w:sz w:val="22"/>
          <w:szCs w:val="22"/>
        </w:rPr>
        <w:t>}</w:t>
      </w:r>
      <w:r w:rsidRPr="359DF376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 – </w:t>
      </w:r>
      <w:r w:rsidRPr="359DF376" w:rsidR="00092D0C">
        <w:rPr>
          <w:rFonts w:ascii="Times New Roman" w:hAnsi="Times New Roman"/>
          <w:sz w:val="22"/>
          <w:szCs w:val="22"/>
        </w:rPr>
        <w:t xml:space="preserve">to </w:t>
      </w:r>
      <w:r w:rsidRPr="359DF376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359DF376" w:rsidR="00092D0C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359DF376" w:rsidR="00D313E4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359DF376" w:rsidR="43B25CD7">
        <w:rPr>
          <w:rFonts w:ascii="Times New Roman" w:hAnsi="Times New Roman"/>
          <w:color w:val="FF0000"/>
          <w:sz w:val="22"/>
          <w:szCs w:val="22"/>
        </w:rPr>
        <w:t>(</w:t>
      </w:r>
      <w:r w:rsidRPr="359DF376" w:rsidR="63C3EF84">
        <w:rPr>
          <w:rFonts w:ascii="Times New Roman" w:hAnsi="Times New Roman"/>
          <w:color w:val="FF0000"/>
          <w:sz w:val="22"/>
          <w:szCs w:val="22"/>
        </w:rPr>
        <w:t>Joe and Ed)</w:t>
      </w:r>
      <w:r w:rsidRPr="359DF376" w:rsidR="73E4806E">
        <w:rPr>
          <w:rFonts w:ascii="Times New Roman" w:hAnsi="Times New Roman"/>
          <w:color w:val="FF0000"/>
          <w:sz w:val="22"/>
          <w:szCs w:val="22"/>
        </w:rPr>
        <w:t xml:space="preserve"> - 12:15</w:t>
      </w:r>
    </w:p>
    <w:p w:rsidRPr="003B0013" w:rsidR="00092D0C" w:rsidP="00092D0C" w:rsidRDefault="00092D0C" w14:paraId="2E15B212" w14:textId="1BD4C6FA">
      <w:pPr>
        <w:ind w:left="1116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115D33FC" w14:textId="14F8040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73908609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121A9E" w:rsidRDefault="00230E3D" w14:paraId="77BB9F88" w14:textId="743D1B7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6B33913E">
                <wp:simplePos x="0" y="0"/>
                <wp:positionH relativeFrom="margin">
                  <wp:posOffset>4191000</wp:posOffset>
                </wp:positionH>
                <wp:positionV relativeFrom="paragraph">
                  <wp:posOffset>126365</wp:posOffset>
                </wp:positionV>
                <wp:extent cx="1951355" cy="647700"/>
                <wp:effectExtent l="0" t="0" r="1079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1355" cy="6477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920FB4" w:rsidP="00920FB4" w:rsidRDefault="00920FB4" w14:paraId="3A5AA8F0" w14:textId="0277500F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bookmarkStart w:name="_GoBack" w:id="0"/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</w:t>
                            </w:r>
                            <w:r w:rsidR="00816706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="00C17FAE" w:rsidP="00856E60" w:rsidRDefault="00942E4A" w14:paraId="316137B9" w14:textId="55C9F282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1/10</w:t>
                            </w:r>
                            <w:r w:rsidR="00C17FAE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:rsidR="00DC451B" w:rsidP="00856E60" w:rsidRDefault="00DC451B" w14:paraId="6AC5E88F" w14:textId="023ABD5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 w:rsidR="00942E4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942E4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8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0</w:t>
                            </w:r>
                          </w:p>
                          <w:p w:rsidR="00920FB4" w:rsidP="00920FB4" w:rsidRDefault="00920FB4" w14:paraId="722AD51F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89725BB">
                <v:stroke joinstyle="miter"/>
                <v:path gradientshapeok="t" o:connecttype="rect"/>
              </v:shapetype>
              <v:shape id="Text Box 1" style="position:absolute;left:0;text-align:left;margin-left:330pt;margin-top:9.95pt;width:153.65pt;height:51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">
                <v:textbox>
                  <w:txbxContent>
                    <w:p w:rsidRPr="007D11FC" w:rsidR="00920FB4" w:rsidP="00920FB4" w:rsidRDefault="00920FB4" w14:paraId="3A5AA8F0" w14:textId="0277500F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bookmarkStart w:name="_GoBack" w:id="1"/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</w:t>
                      </w:r>
                      <w:r w:rsidR="00816706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="00C17FAE" w:rsidP="00856E60" w:rsidRDefault="00942E4A" w14:paraId="316137B9" w14:textId="55C9F282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1/10</w:t>
                      </w:r>
                      <w:r w:rsidR="00C17FAE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:rsidR="00DC451B" w:rsidP="00856E60" w:rsidRDefault="00DC451B" w14:paraId="6AC5E88F" w14:textId="023ABD5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 w:rsidR="00942E4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942E4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8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0</w:t>
                      </w:r>
                    </w:p>
                    <w:p w:rsidR="00920FB4" w:rsidP="00920FB4" w:rsidRDefault="00920FB4" w14:paraId="722AD51F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3B0013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="00E26FCB">
        <w:rPr>
          <w:rFonts w:ascii="Times New Roman" w:hAnsi="Times New Roman"/>
          <w:sz w:val="22"/>
          <w:szCs w:val="22"/>
        </w:rPr>
        <w:t>September 8</w:t>
      </w:r>
      <w:r w:rsidR="004E5299">
        <w:rPr>
          <w:rFonts w:ascii="Times New Roman" w:hAnsi="Times New Roman"/>
          <w:sz w:val="22"/>
          <w:szCs w:val="22"/>
        </w:rPr>
        <w:t>, 2020</w:t>
      </w:r>
      <w:r w:rsidR="267EB626">
        <w:rPr>
          <w:rFonts w:ascii="Times New Roman" w:hAnsi="Times New Roman"/>
          <w:sz w:val="22"/>
          <w:szCs w:val="22"/>
        </w:rPr>
        <w:t xml:space="preserve"> (Joe and Christine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Recommendations</w:t>
      </w:r>
    </w:p>
    <w:p w:rsidRPr="005C5B10" w:rsidR="00092D0C" w:rsidP="005C5B10" w:rsidRDefault="00092D0C" w14:paraId="6EBC2BDF" w14:textId="0FF2C3DD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359DF376" w:rsidR="00092D0C">
        <w:rPr>
          <w:rFonts w:ascii="Times New Roman" w:hAnsi="Times New Roman"/>
          <w:sz w:val="22"/>
          <w:szCs w:val="22"/>
        </w:rPr>
        <w:t>Applications for Licensure</w:t>
      </w:r>
      <w:r w:rsidRPr="359DF376" w:rsidR="00D313E4">
        <w:rPr>
          <w:rFonts w:ascii="Times New Roman" w:hAnsi="Times New Roman"/>
          <w:sz w:val="22"/>
          <w:szCs w:val="22"/>
        </w:rPr>
        <w:t xml:space="preserve"> </w:t>
      </w:r>
    </w:p>
    <w:p w:rsidR="308F7269" w:rsidP="359DF376" w:rsidRDefault="308F7269" w14:paraId="60768458" w14:textId="0B6A4120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359DF376" w:rsidR="308F7269">
        <w:rPr>
          <w:rFonts w:ascii="Times New Roman" w:hAnsi="Times New Roman"/>
          <w:sz w:val="22"/>
          <w:szCs w:val="22"/>
        </w:rPr>
        <w:t>Admin Approved (Elizabeth and Joe)</w:t>
      </w:r>
    </w:p>
    <w:p w:rsidR="308F7269" w:rsidP="359DF376" w:rsidRDefault="308F7269" w14:paraId="5DCA9785" w14:textId="4EF581DD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359DF376" w:rsidR="308F7269">
        <w:rPr>
          <w:rFonts w:ascii="Times New Roman" w:hAnsi="Times New Roman"/>
          <w:sz w:val="22"/>
          <w:szCs w:val="22"/>
        </w:rPr>
        <w:t>Technical Apps (</w:t>
      </w:r>
      <w:r w:rsidRPr="359DF376" w:rsidR="6B5D1253">
        <w:rPr>
          <w:rFonts w:ascii="Times New Roman" w:hAnsi="Times New Roman"/>
          <w:sz w:val="22"/>
          <w:szCs w:val="22"/>
        </w:rPr>
        <w:t>Christine and Joe)</w:t>
      </w:r>
    </w:p>
    <w:p w:rsidR="00092D0C" w:rsidP="005C5B10" w:rsidRDefault="0042421F" w14:paraId="43EC02A5" w14:textId="6128A01A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75D7F5F2" w:rsidR="0042421F">
        <w:rPr>
          <w:rFonts w:ascii="Times New Roman" w:hAnsi="Times New Roman"/>
          <w:sz w:val="22"/>
          <w:szCs w:val="22"/>
        </w:rPr>
        <w:t xml:space="preserve">Legal </w:t>
      </w:r>
      <w:r w:rsidRPr="75D7F5F2" w:rsidR="00686019">
        <w:rPr>
          <w:rFonts w:ascii="Times New Roman" w:hAnsi="Times New Roman"/>
          <w:sz w:val="22"/>
          <w:szCs w:val="22"/>
        </w:rPr>
        <w:t>Recommendations</w:t>
      </w:r>
      <w:r w:rsidRPr="75D7F5F2" w:rsidR="6E765FE5">
        <w:rPr>
          <w:rFonts w:ascii="Times New Roman" w:hAnsi="Times New Roman"/>
          <w:sz w:val="22"/>
          <w:szCs w:val="22"/>
        </w:rPr>
        <w:t xml:space="preserve"> (Ed and Joe)</w:t>
      </w:r>
    </w:p>
    <w:p w:rsidRPr="005C5B10" w:rsidR="00010F1E" w:rsidP="00010F1E" w:rsidRDefault="00010F1E" w14:paraId="094145A8" w14:textId="69260673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 w:rsidRPr="359DF376" w:rsidR="00010F1E">
        <w:rPr>
          <w:rFonts w:ascii="Times New Roman" w:hAnsi="Times New Roman"/>
          <w:sz w:val="22"/>
          <w:szCs w:val="22"/>
        </w:rPr>
        <w:t>H.</w:t>
      </w:r>
      <w:r w:rsidRPr="359DF376" w:rsidR="00010F1E">
        <w:rPr>
          <w:rFonts w:ascii="Times New Roman" w:hAnsi="Times New Roman"/>
          <w:sz w:val="22"/>
          <w:szCs w:val="22"/>
        </w:rPr>
        <w:t xml:space="preserve"> </w:t>
      </w:r>
      <w:r w:rsidRPr="359DF376" w:rsidR="00010F1E">
        <w:rPr>
          <w:rFonts w:ascii="Times New Roman" w:hAnsi="Times New Roman"/>
          <w:sz w:val="22"/>
          <w:szCs w:val="22"/>
        </w:rPr>
        <w:t>Thomas vs J.</w:t>
      </w:r>
      <w:r w:rsidRPr="359DF376" w:rsidR="00010F1E">
        <w:rPr>
          <w:rFonts w:ascii="Times New Roman" w:hAnsi="Times New Roman"/>
          <w:sz w:val="22"/>
          <w:szCs w:val="22"/>
        </w:rPr>
        <w:t xml:space="preserve"> </w:t>
      </w:r>
      <w:r w:rsidRPr="359DF376" w:rsidR="00010F1E">
        <w:rPr>
          <w:rFonts w:ascii="Times New Roman" w:hAnsi="Times New Roman"/>
          <w:sz w:val="22"/>
          <w:szCs w:val="22"/>
        </w:rPr>
        <w:t>Buckley</w:t>
      </w:r>
    </w:p>
    <w:p w:rsidRPr="005C5B10" w:rsidR="00092D0C" w:rsidP="005C5B10" w:rsidRDefault="00092D0C" w14:paraId="502E5EDD" w14:textId="3F52AEF9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359DF376" w:rsidR="00092D0C">
        <w:rPr>
          <w:rFonts w:ascii="Times New Roman" w:hAnsi="Times New Roman"/>
          <w:sz w:val="22"/>
          <w:szCs w:val="22"/>
        </w:rPr>
        <w:t xml:space="preserve">Education </w:t>
      </w:r>
      <w:r w:rsidRPr="359DF376" w:rsidR="0042421F">
        <w:rPr>
          <w:rFonts w:ascii="Times New Roman" w:hAnsi="Times New Roman"/>
          <w:sz w:val="22"/>
          <w:szCs w:val="22"/>
        </w:rPr>
        <w:t xml:space="preserve">Committee </w:t>
      </w:r>
      <w:r w:rsidRPr="359DF376" w:rsidR="00686019">
        <w:rPr>
          <w:rFonts w:ascii="Times New Roman" w:hAnsi="Times New Roman"/>
          <w:sz w:val="22"/>
          <w:szCs w:val="22"/>
        </w:rPr>
        <w:t>Recommendations</w:t>
      </w:r>
      <w:r w:rsidRPr="359DF376" w:rsidR="585344CD">
        <w:rPr>
          <w:rFonts w:ascii="Times New Roman" w:hAnsi="Times New Roman"/>
          <w:sz w:val="22"/>
          <w:szCs w:val="22"/>
        </w:rPr>
        <w:t xml:space="preserve"> </w:t>
      </w:r>
      <w:r w:rsidRPr="359DF376" w:rsidR="5B63D737">
        <w:rPr>
          <w:rFonts w:ascii="Times New Roman" w:hAnsi="Times New Roman"/>
          <w:sz w:val="22"/>
          <w:szCs w:val="22"/>
        </w:rPr>
        <w:t>(Elizabeth and Ed - report)</w:t>
      </w:r>
    </w:p>
    <w:p w:rsidR="3A7E9D71" w:rsidP="359DF376" w:rsidRDefault="3A7E9D71" w14:paraId="6B4682F2" w14:textId="10EC86D0">
      <w:pPr>
        <w:pStyle w:val="ListParagraph"/>
        <w:numPr>
          <w:ilvl w:val="2"/>
          <w:numId w:val="8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359DF376" w:rsidR="3A7E9D71">
        <w:rPr>
          <w:rFonts w:ascii="Times New Roman" w:hAnsi="Times New Roman"/>
          <w:sz w:val="22"/>
          <w:szCs w:val="22"/>
        </w:rPr>
        <w:t>Instructor development workshop tentative dates – November 5</w:t>
      </w:r>
      <w:r w:rsidRPr="359DF376" w:rsidR="3A7E9D71">
        <w:rPr>
          <w:rFonts w:ascii="Times New Roman" w:hAnsi="Times New Roman"/>
          <w:sz w:val="22"/>
          <w:szCs w:val="22"/>
          <w:vertAlign w:val="superscript"/>
        </w:rPr>
        <w:t>th</w:t>
      </w:r>
      <w:r w:rsidRPr="359DF376" w:rsidR="3A7E9D71">
        <w:rPr>
          <w:rFonts w:ascii="Times New Roman" w:hAnsi="Times New Roman"/>
          <w:sz w:val="22"/>
          <w:szCs w:val="22"/>
        </w:rPr>
        <w:t>, 10</w:t>
      </w:r>
      <w:r w:rsidRPr="359DF376" w:rsidR="3A7E9D71">
        <w:rPr>
          <w:rFonts w:ascii="Times New Roman" w:hAnsi="Times New Roman"/>
          <w:sz w:val="22"/>
          <w:szCs w:val="22"/>
          <w:vertAlign w:val="superscript"/>
        </w:rPr>
        <w:t>th</w:t>
      </w:r>
      <w:r w:rsidRPr="359DF376" w:rsidR="3A7E9D71">
        <w:rPr>
          <w:rFonts w:ascii="Times New Roman" w:hAnsi="Times New Roman"/>
          <w:sz w:val="22"/>
          <w:szCs w:val="22"/>
        </w:rPr>
        <w:t xml:space="preserve"> and 17</w:t>
      </w:r>
      <w:r w:rsidRPr="359DF376" w:rsidR="3A7E9D71">
        <w:rPr>
          <w:rFonts w:ascii="Times New Roman" w:hAnsi="Times New Roman"/>
          <w:sz w:val="22"/>
          <w:szCs w:val="22"/>
          <w:vertAlign w:val="superscript"/>
        </w:rPr>
        <w:t>th</w:t>
      </w:r>
      <w:r w:rsidRPr="359DF376" w:rsidR="3A7E9D71">
        <w:rPr>
          <w:rFonts w:ascii="Times New Roman" w:hAnsi="Times New Roman"/>
          <w:sz w:val="22"/>
          <w:szCs w:val="22"/>
        </w:rPr>
        <w:t xml:space="preserve"> </w:t>
      </w:r>
      <w:r w:rsidRPr="359DF376" w:rsidR="2618E13C">
        <w:rPr>
          <w:rFonts w:ascii="Times New Roman" w:hAnsi="Times New Roman"/>
          <w:sz w:val="22"/>
          <w:szCs w:val="22"/>
        </w:rPr>
        <w:t>(Joe and Monique)</w:t>
      </w:r>
    </w:p>
    <w:p w:rsidRPr="003B0013" w:rsidR="00092D0C" w:rsidP="00A17D6C" w:rsidRDefault="00092D0C" w14:paraId="7FA86EBC" w14:textId="77777777">
      <w:pPr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3065FB" w14:paraId="3A5C6DE8" w14:textId="0A00762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:rsidR="00DC451B" w:rsidP="00816706" w:rsidRDefault="00E26FCB" w14:paraId="2B47629F" w14:textId="7D93B079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359DF376" w:rsidR="00E26FCB">
        <w:rPr>
          <w:rFonts w:ascii="Times New Roman" w:hAnsi="Times New Roman"/>
          <w:sz w:val="22"/>
          <w:szCs w:val="22"/>
        </w:rPr>
        <w:t>Final Rulemaking</w:t>
      </w:r>
      <w:r w:rsidRPr="359DF376" w:rsidR="3246FA65">
        <w:rPr>
          <w:rFonts w:ascii="Times New Roman" w:hAnsi="Times New Roman"/>
          <w:sz w:val="22"/>
          <w:szCs w:val="22"/>
        </w:rPr>
        <w:t xml:space="preserve"> - courses are not required for upcoming renewal cycle for property managers</w:t>
      </w:r>
      <w:r w:rsidRPr="359DF376" w:rsidR="64D667D2">
        <w:rPr>
          <w:rFonts w:ascii="Times New Roman" w:hAnsi="Times New Roman"/>
          <w:sz w:val="22"/>
          <w:szCs w:val="22"/>
        </w:rPr>
        <w:t xml:space="preserve">, </w:t>
      </w:r>
      <w:r w:rsidRPr="359DF376" w:rsidR="6BDFAF4C">
        <w:rPr>
          <w:rFonts w:ascii="Times New Roman" w:hAnsi="Times New Roman"/>
          <w:sz w:val="22"/>
          <w:szCs w:val="22"/>
        </w:rPr>
        <w:t xml:space="preserve">motion to approve </w:t>
      </w:r>
      <w:r w:rsidRPr="359DF376" w:rsidR="64D667D2">
        <w:rPr>
          <w:rFonts w:ascii="Times New Roman" w:hAnsi="Times New Roman"/>
          <w:sz w:val="22"/>
          <w:szCs w:val="22"/>
        </w:rPr>
        <w:t xml:space="preserve">to take effect </w:t>
      </w:r>
      <w:r w:rsidRPr="359DF376" w:rsidR="4A46B203">
        <w:rPr>
          <w:rFonts w:ascii="Times New Roman" w:hAnsi="Times New Roman"/>
          <w:sz w:val="22"/>
          <w:szCs w:val="22"/>
        </w:rPr>
        <w:t xml:space="preserve">in </w:t>
      </w:r>
      <w:r w:rsidRPr="359DF376" w:rsidR="64D667D2">
        <w:rPr>
          <w:rFonts w:ascii="Times New Roman" w:hAnsi="Times New Roman"/>
          <w:sz w:val="22"/>
          <w:szCs w:val="22"/>
        </w:rPr>
        <w:t>2021-2022 cycle</w:t>
      </w:r>
      <w:r w:rsidRPr="359DF376" w:rsidR="4ABD7445">
        <w:rPr>
          <w:rFonts w:ascii="Times New Roman" w:hAnsi="Times New Roman"/>
          <w:sz w:val="22"/>
          <w:szCs w:val="22"/>
        </w:rPr>
        <w:t xml:space="preserve"> (Christine and Monique)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B32051">
        <w:rPr>
          <w:rFonts w:ascii="Times New Roman" w:hAnsi="Times New Roman"/>
          <w:sz w:val="22"/>
          <w:szCs w:val="22"/>
        </w:rPr>
        <w:t>New Business</w:t>
      </w:r>
    </w:p>
    <w:p w:rsidR="00942E4A" w:rsidP="00E344B3" w:rsidRDefault="00B441A7" w14:paraId="29169DE9" w14:textId="3AFF2960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359DF376" w:rsidR="00B441A7">
        <w:rPr>
          <w:sz w:val="22"/>
          <w:szCs w:val="22"/>
        </w:rPr>
        <w:t>Report of ARELLO Annual Conference</w:t>
      </w:r>
      <w:r w:rsidRPr="359DF376" w:rsidR="1F6E799A">
        <w:rPr>
          <w:sz w:val="22"/>
          <w:szCs w:val="22"/>
        </w:rPr>
        <w:t xml:space="preserve"> </w:t>
      </w:r>
    </w:p>
    <w:p w:rsidR="1F6E799A" w:rsidP="359DF376" w:rsidRDefault="1F6E799A" w14:paraId="540AE65B" w14:textId="73F97C4A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359DF376" w:rsidR="1F6E799A">
        <w:rPr>
          <w:sz w:val="22"/>
          <w:szCs w:val="22"/>
        </w:rPr>
        <w:t>Elizabeth Blakeslee – Legal Committee and Fair Housing Committee, first time attending</w:t>
      </w:r>
    </w:p>
    <w:p w:rsidR="1F6E799A" w:rsidP="359DF376" w:rsidRDefault="1F6E799A" w14:paraId="07AFE714" w14:textId="4BD09EBD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359DF376" w:rsidR="1F6E799A">
        <w:rPr>
          <w:sz w:val="22"/>
          <w:szCs w:val="22"/>
        </w:rPr>
        <w:t xml:space="preserve">Leon Lewis – congratulate Elizabeth and Edward; Timeshare </w:t>
      </w:r>
      <w:r w:rsidRPr="359DF376" w:rsidR="19273F7E">
        <w:rPr>
          <w:sz w:val="22"/>
          <w:szCs w:val="22"/>
        </w:rPr>
        <w:t>Committee approved grant to share transaction video and post on DCRA website</w:t>
      </w:r>
      <w:r w:rsidRPr="359DF376" w:rsidR="6EE85598">
        <w:rPr>
          <w:sz w:val="22"/>
          <w:szCs w:val="22"/>
        </w:rPr>
        <w:t xml:space="preserve">; </w:t>
      </w:r>
      <w:proofErr w:type="spellStart"/>
      <w:r w:rsidRPr="359DF376" w:rsidR="6EE85598">
        <w:rPr>
          <w:sz w:val="22"/>
          <w:szCs w:val="22"/>
        </w:rPr>
        <w:t>Ulani</w:t>
      </w:r>
      <w:proofErr w:type="spellEnd"/>
      <w:r w:rsidRPr="359DF376" w:rsidR="6EE85598">
        <w:rPr>
          <w:sz w:val="22"/>
          <w:szCs w:val="22"/>
        </w:rPr>
        <w:t xml:space="preserve"> will be Chair of the Fair Housing committee next year</w:t>
      </w:r>
    </w:p>
    <w:p w:rsidR="1F6E799A" w:rsidP="359DF376" w:rsidRDefault="1F6E799A" w14:paraId="12755504" w14:textId="29C6B8B6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359DF376" w:rsidR="1F6E799A">
        <w:rPr>
          <w:sz w:val="22"/>
          <w:szCs w:val="22"/>
        </w:rPr>
        <w:t xml:space="preserve">Edward Downs </w:t>
      </w:r>
    </w:p>
    <w:p w:rsidRPr="00E344B3" w:rsidR="003E29A6" w:rsidP="00E344B3" w:rsidRDefault="003E29A6" w14:paraId="09D8E229" w14:textId="39A3416F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359DF376" w:rsidR="003E29A6">
        <w:rPr>
          <w:sz w:val="22"/>
          <w:szCs w:val="22"/>
        </w:rPr>
        <w:t>ARELLO Investigator Workshop</w:t>
      </w:r>
    </w:p>
    <w:p w:rsidR="34539C7C" w:rsidP="359DF376" w:rsidRDefault="34539C7C" w14:paraId="5F52D2B4" w14:textId="17D1FD01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359DF376" w:rsidR="34539C7C">
        <w:rPr>
          <w:sz w:val="22"/>
          <w:szCs w:val="22"/>
        </w:rPr>
        <w:t>Asia signed on to attend virtually. Name changed to Investigator Regulatory Committee</w:t>
      </w:r>
    </w:p>
    <w:p w:rsidR="34539C7C" w:rsidP="359DF376" w:rsidRDefault="34539C7C" w14:paraId="2FBA5DF4" w14:textId="050D9664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359DF376" w:rsidR="34539C7C">
        <w:rPr>
          <w:sz w:val="22"/>
          <w:szCs w:val="22"/>
        </w:rPr>
        <w:t>Starts on Oct 20-22, 2020.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B32051" w:rsidR="00092D0C" w:rsidP="00092D0C" w:rsidRDefault="00092D0C" w14:paraId="1BD1D9F1" w14:textId="44EEA55C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359DF376" w:rsidR="00092D0C">
        <w:rPr>
          <w:rFonts w:ascii="Times New Roman" w:hAnsi="Times New Roman"/>
          <w:sz w:val="22"/>
          <w:szCs w:val="22"/>
        </w:rPr>
        <w:t xml:space="preserve">Adjourn   </w:t>
      </w:r>
      <w:r w:rsidRPr="359DF376" w:rsidR="422A20C0">
        <w:rPr>
          <w:rFonts w:ascii="Times New Roman" w:hAnsi="Times New Roman"/>
          <w:sz w:val="22"/>
          <w:szCs w:val="22"/>
        </w:rPr>
        <w:t>(12:31)</w:t>
      </w:r>
    </w:p>
    <w:p w:rsidR="00282A62" w:rsidP="00113E74" w:rsidRDefault="00282A62" w14:paraId="3894C4F9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2839A96C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E26FCB">
        <w:rPr>
          <w:rFonts w:ascii="Times New Roman" w:hAnsi="Times New Roman"/>
          <w:sz w:val="20"/>
          <w:szCs w:val="20"/>
        </w:rPr>
        <w:t>November 10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0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7F66" w:rsidP="00BE55D9" w:rsidRDefault="00FC7F66" w14:paraId="0AD28A96" w14:textId="77777777">
      <w:r>
        <w:separator/>
      </w:r>
    </w:p>
  </w:endnote>
  <w:endnote w:type="continuationSeparator" w:id="0">
    <w:p w:rsidR="00FC7F66" w:rsidP="00BE55D9" w:rsidRDefault="00FC7F66" w14:paraId="13C3BB2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FC7F66" w:rsidP="000D077F" w:rsidRDefault="00F47BBD" w14:paraId="4ACBCA80" w14:textId="2C3D4850">
    <w:pPr>
      <w:pStyle w:val="Footer"/>
      <w:ind w:left="-1350" w:hanging="90"/>
    </w:pPr>
    <w:r w:rsidR="75D7F5F2">
      <w:drawing>
        <wp:inline wp14:editId="0367E259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b1eccbdcf8f845fa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7F66" w:rsidP="00BE55D9" w:rsidRDefault="00FC7F66" w14:paraId="216F0BDF" w14:textId="77777777">
      <w:r>
        <w:separator/>
      </w:r>
    </w:p>
  </w:footnote>
  <w:footnote w:type="continuationSeparator" w:id="0">
    <w:p w:rsidR="00FC7F66" w:rsidP="00BE55D9" w:rsidRDefault="00FC7F66" w14:paraId="484360C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59DF376">
      <w:rPr/>
      <w:t/>
    </w:r>
    <w:r w:rsidR="75D7F5F2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hdrShapeDefaults>
    <o:shapedefaults v:ext="edit" spidmax="1638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71127"/>
    <w:rsid w:val="000778F0"/>
    <w:rsid w:val="00092D0C"/>
    <w:rsid w:val="00095898"/>
    <w:rsid w:val="000A3244"/>
    <w:rsid w:val="000D077F"/>
    <w:rsid w:val="000E4E40"/>
    <w:rsid w:val="00113E74"/>
    <w:rsid w:val="00121A9E"/>
    <w:rsid w:val="001456E9"/>
    <w:rsid w:val="00181156"/>
    <w:rsid w:val="00190452"/>
    <w:rsid w:val="00194AC2"/>
    <w:rsid w:val="00195CC6"/>
    <w:rsid w:val="001C239D"/>
    <w:rsid w:val="001D7EB0"/>
    <w:rsid w:val="002176B5"/>
    <w:rsid w:val="002202F8"/>
    <w:rsid w:val="00230E3D"/>
    <w:rsid w:val="00247FAD"/>
    <w:rsid w:val="00265CB4"/>
    <w:rsid w:val="00282A62"/>
    <w:rsid w:val="0029071B"/>
    <w:rsid w:val="002A466F"/>
    <w:rsid w:val="002B23C8"/>
    <w:rsid w:val="002C7929"/>
    <w:rsid w:val="002E1F6E"/>
    <w:rsid w:val="002F7797"/>
    <w:rsid w:val="003065FB"/>
    <w:rsid w:val="003359D0"/>
    <w:rsid w:val="00346DA6"/>
    <w:rsid w:val="00370936"/>
    <w:rsid w:val="003936A8"/>
    <w:rsid w:val="003B0D7F"/>
    <w:rsid w:val="003E29A6"/>
    <w:rsid w:val="003F1291"/>
    <w:rsid w:val="003F6EE8"/>
    <w:rsid w:val="00406E2B"/>
    <w:rsid w:val="0041405F"/>
    <w:rsid w:val="004153D6"/>
    <w:rsid w:val="0042209B"/>
    <w:rsid w:val="0042421F"/>
    <w:rsid w:val="00497B28"/>
    <w:rsid w:val="004A55E0"/>
    <w:rsid w:val="004C0FC9"/>
    <w:rsid w:val="004D66E7"/>
    <w:rsid w:val="004E5299"/>
    <w:rsid w:val="004F07CF"/>
    <w:rsid w:val="004F5250"/>
    <w:rsid w:val="0050372B"/>
    <w:rsid w:val="00524D1A"/>
    <w:rsid w:val="00532F9E"/>
    <w:rsid w:val="00542C84"/>
    <w:rsid w:val="00550588"/>
    <w:rsid w:val="005646CB"/>
    <w:rsid w:val="0057401D"/>
    <w:rsid w:val="00586C4D"/>
    <w:rsid w:val="005B7A7A"/>
    <w:rsid w:val="005C0C8B"/>
    <w:rsid w:val="005C5B10"/>
    <w:rsid w:val="005D1817"/>
    <w:rsid w:val="005D2AD0"/>
    <w:rsid w:val="005D5627"/>
    <w:rsid w:val="005E4D5D"/>
    <w:rsid w:val="005E544E"/>
    <w:rsid w:val="00627C5D"/>
    <w:rsid w:val="00642E34"/>
    <w:rsid w:val="0064676C"/>
    <w:rsid w:val="00656E88"/>
    <w:rsid w:val="00660203"/>
    <w:rsid w:val="00686019"/>
    <w:rsid w:val="006A12D0"/>
    <w:rsid w:val="006C0947"/>
    <w:rsid w:val="006E015A"/>
    <w:rsid w:val="006E4990"/>
    <w:rsid w:val="007031EA"/>
    <w:rsid w:val="007154E2"/>
    <w:rsid w:val="00724C5A"/>
    <w:rsid w:val="00730667"/>
    <w:rsid w:val="0074198F"/>
    <w:rsid w:val="00757DB6"/>
    <w:rsid w:val="007676A5"/>
    <w:rsid w:val="007A1188"/>
    <w:rsid w:val="007A29DA"/>
    <w:rsid w:val="008014F3"/>
    <w:rsid w:val="00816706"/>
    <w:rsid w:val="008251D5"/>
    <w:rsid w:val="00827362"/>
    <w:rsid w:val="00834E48"/>
    <w:rsid w:val="008428D1"/>
    <w:rsid w:val="00851F65"/>
    <w:rsid w:val="0085291F"/>
    <w:rsid w:val="00856E60"/>
    <w:rsid w:val="00864487"/>
    <w:rsid w:val="008A1BD9"/>
    <w:rsid w:val="008B2620"/>
    <w:rsid w:val="008C4C3C"/>
    <w:rsid w:val="008E204A"/>
    <w:rsid w:val="008E6629"/>
    <w:rsid w:val="00920FB4"/>
    <w:rsid w:val="00921C8F"/>
    <w:rsid w:val="009375FA"/>
    <w:rsid w:val="00942E4A"/>
    <w:rsid w:val="00972603"/>
    <w:rsid w:val="0097433D"/>
    <w:rsid w:val="00980EEA"/>
    <w:rsid w:val="009A03EF"/>
    <w:rsid w:val="009B29BC"/>
    <w:rsid w:val="009B5E1A"/>
    <w:rsid w:val="009C07EF"/>
    <w:rsid w:val="009D1854"/>
    <w:rsid w:val="009D4546"/>
    <w:rsid w:val="009D5739"/>
    <w:rsid w:val="00A03319"/>
    <w:rsid w:val="00A11537"/>
    <w:rsid w:val="00A17D6C"/>
    <w:rsid w:val="00A673EE"/>
    <w:rsid w:val="00AD03C4"/>
    <w:rsid w:val="00B16EA3"/>
    <w:rsid w:val="00B441A7"/>
    <w:rsid w:val="00B451F3"/>
    <w:rsid w:val="00B533CF"/>
    <w:rsid w:val="00B62C74"/>
    <w:rsid w:val="00B66151"/>
    <w:rsid w:val="00B67AFC"/>
    <w:rsid w:val="00B73004"/>
    <w:rsid w:val="00B80ACA"/>
    <w:rsid w:val="00B97867"/>
    <w:rsid w:val="00BC02BF"/>
    <w:rsid w:val="00BE55D9"/>
    <w:rsid w:val="00C17FAE"/>
    <w:rsid w:val="00C20A48"/>
    <w:rsid w:val="00C47DE6"/>
    <w:rsid w:val="00C86973"/>
    <w:rsid w:val="00C92DB6"/>
    <w:rsid w:val="00CA35E3"/>
    <w:rsid w:val="00CA5C76"/>
    <w:rsid w:val="00CA6C75"/>
    <w:rsid w:val="00CB1974"/>
    <w:rsid w:val="00CF311E"/>
    <w:rsid w:val="00D1614E"/>
    <w:rsid w:val="00D23383"/>
    <w:rsid w:val="00D313E4"/>
    <w:rsid w:val="00D92882"/>
    <w:rsid w:val="00D943EB"/>
    <w:rsid w:val="00DC451B"/>
    <w:rsid w:val="00DF34D5"/>
    <w:rsid w:val="00DF76C9"/>
    <w:rsid w:val="00E13200"/>
    <w:rsid w:val="00E26FCB"/>
    <w:rsid w:val="00E274A1"/>
    <w:rsid w:val="00E344B3"/>
    <w:rsid w:val="00E4469E"/>
    <w:rsid w:val="00E52486"/>
    <w:rsid w:val="00E820A2"/>
    <w:rsid w:val="00E91A2C"/>
    <w:rsid w:val="00EB7BFB"/>
    <w:rsid w:val="00F11678"/>
    <w:rsid w:val="00F16467"/>
    <w:rsid w:val="00F41DFA"/>
    <w:rsid w:val="00F47BBD"/>
    <w:rsid w:val="00F55EEE"/>
    <w:rsid w:val="00F62D73"/>
    <w:rsid w:val="00F7090B"/>
    <w:rsid w:val="00F746A6"/>
    <w:rsid w:val="00FA37C6"/>
    <w:rsid w:val="00FB2311"/>
    <w:rsid w:val="00FC5460"/>
    <w:rsid w:val="00FC7F66"/>
    <w:rsid w:val="00FD0FB3"/>
    <w:rsid w:val="00FD3438"/>
    <w:rsid w:val="00FF0762"/>
    <w:rsid w:val="00FF7815"/>
    <w:rsid w:val="0760EB29"/>
    <w:rsid w:val="17259A4D"/>
    <w:rsid w:val="19273F7E"/>
    <w:rsid w:val="1CCE8911"/>
    <w:rsid w:val="1F6E799A"/>
    <w:rsid w:val="2182AD73"/>
    <w:rsid w:val="2618E13C"/>
    <w:rsid w:val="267EB626"/>
    <w:rsid w:val="2958D2BE"/>
    <w:rsid w:val="2A7622B5"/>
    <w:rsid w:val="2CCA8211"/>
    <w:rsid w:val="308F7269"/>
    <w:rsid w:val="3246FA65"/>
    <w:rsid w:val="34539C7C"/>
    <w:rsid w:val="345A0518"/>
    <w:rsid w:val="359DF376"/>
    <w:rsid w:val="36B0EB70"/>
    <w:rsid w:val="36C9C23B"/>
    <w:rsid w:val="3A7E9D71"/>
    <w:rsid w:val="422A20C0"/>
    <w:rsid w:val="42807D57"/>
    <w:rsid w:val="43B25CD7"/>
    <w:rsid w:val="457E4971"/>
    <w:rsid w:val="4A46B203"/>
    <w:rsid w:val="4ABD7445"/>
    <w:rsid w:val="4B2E452E"/>
    <w:rsid w:val="585344CD"/>
    <w:rsid w:val="5B63D737"/>
    <w:rsid w:val="5BAF3692"/>
    <w:rsid w:val="5CB3AD01"/>
    <w:rsid w:val="5FF0C0C3"/>
    <w:rsid w:val="63C3EF84"/>
    <w:rsid w:val="64D667D2"/>
    <w:rsid w:val="662111B3"/>
    <w:rsid w:val="689AD151"/>
    <w:rsid w:val="6AB3C238"/>
    <w:rsid w:val="6B5D1253"/>
    <w:rsid w:val="6BDFAF4C"/>
    <w:rsid w:val="6BF17D21"/>
    <w:rsid w:val="6E765FE5"/>
    <w:rsid w:val="6EA2CDE8"/>
    <w:rsid w:val="6EE85598"/>
    <w:rsid w:val="6F80B555"/>
    <w:rsid w:val="73E4806E"/>
    <w:rsid w:val="75D7F5F2"/>
    <w:rsid w:val="7758563C"/>
    <w:rsid w:val="7B210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41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4.jpg" Id="Rb1eccbdcf8f845f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DA602-B81D-4A32-9889-10E7852EF66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7</revision>
  <lastPrinted>2020-02-11T12:40:00.0000000Z</lastPrinted>
  <dcterms:created xsi:type="dcterms:W3CDTF">2020-09-23T13:41:00.0000000Z</dcterms:created>
  <dcterms:modified xsi:type="dcterms:W3CDTF">2020-11-03T15:14:42.7529615Z</dcterms:modified>
</coreProperties>
</file>